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7C7EEE" w14:textId="77777777" w:rsidR="000656B0" w:rsidRDefault="000656B0" w:rsidP="000D70DC">
      <w:pPr>
        <w:jc w:val="right"/>
        <w:rPr>
          <w:lang w:val="hy-AM" w:eastAsia="en-US"/>
        </w:rPr>
      </w:pPr>
      <w:r>
        <w:rPr>
          <w:lang w:val="hy-AM" w:eastAsia="en-US"/>
        </w:rPr>
        <w:t>Հավելված 2</w:t>
      </w:r>
    </w:p>
    <w:p w14:paraId="1A37A1BC" w14:textId="621E2D73" w:rsidR="000D70DC" w:rsidRDefault="000D70DC" w:rsidP="000D70DC">
      <w:pPr>
        <w:jc w:val="right"/>
        <w:rPr>
          <w:lang w:val="hy-AM" w:eastAsia="en-US"/>
        </w:rPr>
      </w:pPr>
      <w:bookmarkStart w:id="0" w:name="_GoBack"/>
      <w:bookmarkEnd w:id="0"/>
      <w:r>
        <w:rPr>
          <w:lang w:val="hy-AM" w:eastAsia="en-US"/>
        </w:rPr>
        <w:t>Հաստատված է</w:t>
      </w:r>
      <w:r>
        <w:rPr>
          <w:lang w:val="hy-AM" w:eastAsia="en-US"/>
        </w:rPr>
        <w:br/>
      </w:r>
      <w:r w:rsidR="00404E24">
        <w:rPr>
          <w:lang w:val="hy-AM" w:eastAsia="en-US"/>
        </w:rPr>
        <w:t xml:space="preserve">Դիլիջան </w:t>
      </w:r>
      <w:r w:rsidR="00347592">
        <w:rPr>
          <w:lang w:val="hy-AM" w:eastAsia="en-US"/>
        </w:rPr>
        <w:t>հ</w:t>
      </w:r>
      <w:r>
        <w:rPr>
          <w:lang w:val="hy-AM" w:eastAsia="en-US"/>
        </w:rPr>
        <w:t>ամայնքի ղեկավարի</w:t>
      </w:r>
      <w:r>
        <w:rPr>
          <w:lang w:val="hy-AM" w:eastAsia="en-US"/>
        </w:rPr>
        <w:br/>
        <w:t>«</w:t>
      </w:r>
      <w:r w:rsidR="00404E24">
        <w:rPr>
          <w:lang w:val="hy-AM" w:eastAsia="en-US"/>
        </w:rPr>
        <w:t xml:space="preserve"> </w:t>
      </w:r>
      <w:r>
        <w:rPr>
          <w:lang w:val="hy-AM" w:eastAsia="en-US"/>
        </w:rPr>
        <w:t xml:space="preserve">   » </w:t>
      </w:r>
      <w:r w:rsidR="00404E24">
        <w:rPr>
          <w:lang w:val="en-US" w:eastAsia="en-US"/>
        </w:rPr>
        <w:t>__________</w:t>
      </w:r>
      <w:r w:rsidRPr="000D70DC">
        <w:rPr>
          <w:lang w:val="hy-AM" w:eastAsia="en-US"/>
        </w:rPr>
        <w:t>_______</w:t>
      </w:r>
      <w:r>
        <w:rPr>
          <w:lang w:val="hy-AM" w:eastAsia="en-US"/>
        </w:rPr>
        <w:t xml:space="preserve">թ-ի </w:t>
      </w:r>
      <w:r w:rsidRPr="000D70DC">
        <w:rPr>
          <w:lang w:val="hy-AM" w:eastAsia="en-US"/>
        </w:rPr>
        <w:t>N</w:t>
      </w:r>
      <w:r w:rsidR="00404E24">
        <w:rPr>
          <w:lang w:val="en-US" w:eastAsia="en-US"/>
        </w:rPr>
        <w:t>___</w:t>
      </w:r>
      <w:r w:rsidRPr="000D70DC">
        <w:rPr>
          <w:lang w:val="hy-AM" w:eastAsia="en-US"/>
        </w:rPr>
        <w:t>__</w:t>
      </w:r>
      <w:r>
        <w:rPr>
          <w:lang w:val="hy-AM" w:eastAsia="en-US"/>
        </w:rPr>
        <w:t xml:space="preserve"> որոշմամբ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78296B9B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404E24">
        <w:rPr>
          <w:rFonts w:ascii="GHEA Grapalat" w:hAnsi="GHEA Grapalat"/>
          <w:b/>
          <w:sz w:val="24"/>
          <w:szCs w:val="24"/>
          <w:lang w:val="hy-AM" w:eastAsia="en-US"/>
        </w:rPr>
        <w:t xml:space="preserve">ԴԻԼԻՋԱՆ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118"/>
        <w:gridCol w:w="6060"/>
      </w:tblGrid>
      <w:tr w:rsidR="004454A1" w:rsidRPr="000656B0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1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1"/>
      <w:tr w:rsidR="004454A1" w:rsidRPr="000656B0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656B0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0656B0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656B0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77777777" w:rsidR="004454A1" w:rsidRDefault="004454A1" w:rsidP="004454A1">
      <w:pPr>
        <w:rPr>
          <w:lang w:val="hy-AM" w:eastAsia="en-US"/>
        </w:rPr>
      </w:pPr>
    </w:p>
    <w:p w14:paraId="5067659A" w14:textId="77777777" w:rsidR="001E035D" w:rsidRDefault="001E035D" w:rsidP="004454A1">
      <w:pPr>
        <w:rPr>
          <w:lang w:val="hy-AM" w:eastAsia="en-US"/>
        </w:rPr>
      </w:pPr>
    </w:p>
    <w:p w14:paraId="1FD1A36D" w14:textId="77777777" w:rsidR="001E035D" w:rsidRDefault="001E035D" w:rsidP="004454A1">
      <w:pPr>
        <w:rPr>
          <w:lang w:val="hy-AM" w:eastAsia="en-US"/>
        </w:rPr>
      </w:pPr>
    </w:p>
    <w:p w14:paraId="21C80BBE" w14:textId="77777777" w:rsidR="001E035D" w:rsidRDefault="001E035D" w:rsidP="004454A1">
      <w:pPr>
        <w:rPr>
          <w:lang w:val="hy-AM" w:eastAsia="en-US"/>
        </w:rPr>
      </w:pPr>
    </w:p>
    <w:p w14:paraId="008A8227" w14:textId="77777777" w:rsidR="001E035D" w:rsidRDefault="001E035D" w:rsidP="004454A1">
      <w:pPr>
        <w:rPr>
          <w:lang w:val="hy-AM" w:eastAsia="en-US"/>
        </w:rPr>
      </w:pPr>
    </w:p>
    <w:sectPr w:rsidR="001E035D" w:rsidSect="00404E24">
      <w:pgSz w:w="11906" w:h="16838"/>
      <w:pgMar w:top="720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31ADB"/>
    <w:rsid w:val="000656B0"/>
    <w:rsid w:val="00093C13"/>
    <w:rsid w:val="000C1A31"/>
    <w:rsid w:val="000D70DC"/>
    <w:rsid w:val="000E4DCB"/>
    <w:rsid w:val="000F322D"/>
    <w:rsid w:val="00187EF8"/>
    <w:rsid w:val="001C1366"/>
    <w:rsid w:val="001E035D"/>
    <w:rsid w:val="001E12DE"/>
    <w:rsid w:val="001E3DA2"/>
    <w:rsid w:val="00283FA6"/>
    <w:rsid w:val="00347592"/>
    <w:rsid w:val="003D24A4"/>
    <w:rsid w:val="003E2C6E"/>
    <w:rsid w:val="00404E24"/>
    <w:rsid w:val="00424B5B"/>
    <w:rsid w:val="004454A1"/>
    <w:rsid w:val="004505FE"/>
    <w:rsid w:val="004A07B5"/>
    <w:rsid w:val="004C070B"/>
    <w:rsid w:val="004C4821"/>
    <w:rsid w:val="00567CF8"/>
    <w:rsid w:val="00624FF4"/>
    <w:rsid w:val="006433F9"/>
    <w:rsid w:val="006B5121"/>
    <w:rsid w:val="006D3CFE"/>
    <w:rsid w:val="00A325A6"/>
    <w:rsid w:val="00AA208A"/>
    <w:rsid w:val="00B450A7"/>
    <w:rsid w:val="00B95CCF"/>
    <w:rsid w:val="00BD72B6"/>
    <w:rsid w:val="00C15775"/>
    <w:rsid w:val="00CE6BA1"/>
    <w:rsid w:val="00D43FBA"/>
    <w:rsid w:val="00D54F60"/>
    <w:rsid w:val="00EB229B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51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0">
    <w:name w:val="Pa0"/>
    <w:basedOn w:val="Normal"/>
    <w:next w:val="Normal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Normal"/>
    <w:next w:val="Normal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4454A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535ED-279C-4691-976E-4FC986949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Microsoft account</cp:lastModifiedBy>
  <cp:revision>20</cp:revision>
  <dcterms:created xsi:type="dcterms:W3CDTF">2022-09-26T10:00:00Z</dcterms:created>
  <dcterms:modified xsi:type="dcterms:W3CDTF">2024-04-17T06:23:00Z</dcterms:modified>
</cp:coreProperties>
</file>